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2B467" w14:textId="77E08656" w:rsidR="00860085" w:rsidRPr="00860085" w:rsidRDefault="00860085">
      <w:pPr>
        <w:rPr>
          <w:b/>
          <w:sz w:val="28"/>
        </w:rPr>
      </w:pPr>
      <w:r w:rsidRPr="00860085">
        <w:rPr>
          <w:b/>
          <w:sz w:val="28"/>
        </w:rPr>
        <w:t>INSTALLATION OF MYSQL SERVER</w:t>
      </w:r>
    </w:p>
    <w:p w14:paraId="7B8E90B1" w14:textId="4EC47BE9" w:rsidR="00860085" w:rsidRDefault="00860085" w:rsidP="00860085">
      <w:pPr>
        <w:pStyle w:val="ListParagraph"/>
        <w:numPr>
          <w:ilvl w:val="0"/>
          <w:numId w:val="1"/>
        </w:numPr>
      </w:pPr>
      <w:r>
        <w:t xml:space="preserve">Download MySQL 8.0.37 by visiting </w:t>
      </w:r>
      <w:hyperlink r:id="rId5" w:history="1">
        <w:r w:rsidRPr="00770639">
          <w:rPr>
            <w:rStyle w:val="Hyperlink"/>
          </w:rPr>
          <w:t>www.mysql.com</w:t>
        </w:r>
      </w:hyperlink>
    </w:p>
    <w:p w14:paraId="62D28191" w14:textId="4CA8AD96" w:rsidR="00860085" w:rsidRDefault="00860085" w:rsidP="00860085">
      <w:r>
        <w:rPr>
          <w:noProof/>
        </w:rPr>
        <w:drawing>
          <wp:inline distT="0" distB="0" distL="0" distR="0" wp14:anchorId="4F693A8A" wp14:editId="01ED75C8">
            <wp:extent cx="4162425" cy="2190115"/>
            <wp:effectExtent l="0" t="0" r="952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015" cy="2212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04EBB" w14:textId="2CF686D8" w:rsidR="00860085" w:rsidRDefault="00860085" w:rsidP="00860085">
      <w:pPr>
        <w:pStyle w:val="ListParagraph"/>
        <w:numPr>
          <w:ilvl w:val="0"/>
          <w:numId w:val="1"/>
        </w:numPr>
      </w:pPr>
      <w:r>
        <w:t>Select version</w:t>
      </w:r>
    </w:p>
    <w:p w14:paraId="089FE56A" w14:textId="6AA17746" w:rsidR="00860085" w:rsidRDefault="00860085" w:rsidP="00860085">
      <w:pPr>
        <w:pStyle w:val="ListParagraph"/>
        <w:ind w:left="0"/>
      </w:pPr>
      <w:r>
        <w:rPr>
          <w:noProof/>
        </w:rPr>
        <w:drawing>
          <wp:inline distT="0" distB="0" distL="0" distR="0" wp14:anchorId="12F93D7B" wp14:editId="044C46F5">
            <wp:extent cx="4335549" cy="282892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187" cy="2857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AA7EB" w14:textId="0F051265" w:rsidR="00860085" w:rsidRDefault="00860085" w:rsidP="00860085">
      <w:pPr>
        <w:pStyle w:val="ListParagraph"/>
        <w:numPr>
          <w:ilvl w:val="0"/>
          <w:numId w:val="1"/>
        </w:numPr>
      </w:pPr>
      <w:r>
        <w:t xml:space="preserve">Run </w:t>
      </w:r>
      <w:proofErr w:type="gramStart"/>
      <w:r>
        <w:t>the  downloaded</w:t>
      </w:r>
      <w:proofErr w:type="gramEnd"/>
      <w:r>
        <w:t xml:space="preserve"> installer.</w:t>
      </w:r>
    </w:p>
    <w:p w14:paraId="509F6C61" w14:textId="0DCC292A" w:rsidR="00860085" w:rsidRDefault="00860085" w:rsidP="00860085">
      <w:r>
        <w:rPr>
          <w:noProof/>
        </w:rPr>
        <w:drawing>
          <wp:inline distT="0" distB="0" distL="0" distR="0" wp14:anchorId="2F0D68AD" wp14:editId="7F182D01">
            <wp:extent cx="4399641" cy="232410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948" cy="2344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3E9E1" w14:textId="6A40415D" w:rsidR="00361DCC" w:rsidRDefault="00361DCC" w:rsidP="00860085"/>
    <w:p w14:paraId="3E188AE4" w14:textId="4E951B34" w:rsidR="00361DCC" w:rsidRDefault="00361DCC" w:rsidP="00860085"/>
    <w:p w14:paraId="49417394" w14:textId="77777777" w:rsidR="00361DCC" w:rsidRDefault="00361DCC" w:rsidP="00860085"/>
    <w:p w14:paraId="06470957" w14:textId="7CBD1D07" w:rsidR="00860085" w:rsidRDefault="00860085" w:rsidP="00860085">
      <w:pPr>
        <w:pStyle w:val="ListParagraph"/>
        <w:numPr>
          <w:ilvl w:val="0"/>
          <w:numId w:val="1"/>
        </w:numPr>
      </w:pPr>
      <w:r>
        <w:lastRenderedPageBreak/>
        <w:t>Choose setup type.</w:t>
      </w:r>
    </w:p>
    <w:p w14:paraId="7E0F8C9A" w14:textId="43EDF113" w:rsidR="00B54FA0" w:rsidRDefault="00B54FA0" w:rsidP="00B54FA0">
      <w:r>
        <w:rPr>
          <w:noProof/>
        </w:rPr>
        <w:drawing>
          <wp:inline distT="0" distB="0" distL="0" distR="0" wp14:anchorId="4442CA88" wp14:editId="65C25B72">
            <wp:extent cx="4399562" cy="26098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829" cy="262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7CE3F" w14:textId="6DCB6749" w:rsidR="00860085" w:rsidRDefault="00B54FA0" w:rsidP="00860085">
      <w:pPr>
        <w:pStyle w:val="ListParagraph"/>
        <w:numPr>
          <w:ilvl w:val="0"/>
          <w:numId w:val="1"/>
        </w:numPr>
      </w:pPr>
      <w:r>
        <w:t>Select products.</w:t>
      </w:r>
    </w:p>
    <w:p w14:paraId="2F4654AE" w14:textId="07798120" w:rsidR="00B54FA0" w:rsidRDefault="00B54FA0" w:rsidP="00B54FA0">
      <w:r>
        <w:rPr>
          <w:noProof/>
        </w:rPr>
        <w:drawing>
          <wp:inline distT="0" distB="0" distL="0" distR="0" wp14:anchorId="32393B4A" wp14:editId="4FAA1F3D">
            <wp:extent cx="4426718" cy="26193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058" cy="263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1C40F" w14:textId="49F67963" w:rsidR="00B54FA0" w:rsidRDefault="00B54FA0" w:rsidP="00860085">
      <w:pPr>
        <w:pStyle w:val="ListParagraph"/>
        <w:numPr>
          <w:ilvl w:val="0"/>
          <w:numId w:val="1"/>
        </w:numPr>
      </w:pPr>
      <w:r>
        <w:t>Execute the installation.</w:t>
      </w:r>
    </w:p>
    <w:p w14:paraId="0F9BAF5F" w14:textId="6EFBDEDD" w:rsidR="00B54FA0" w:rsidRDefault="00B54FA0" w:rsidP="00B54FA0">
      <w:pPr>
        <w:pStyle w:val="ListParagraph"/>
        <w:ind w:left="0"/>
      </w:pPr>
      <w:r>
        <w:rPr>
          <w:noProof/>
        </w:rPr>
        <w:drawing>
          <wp:inline distT="0" distB="0" distL="0" distR="0" wp14:anchorId="093445CC" wp14:editId="3363B048">
            <wp:extent cx="4445635" cy="2514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484" cy="2529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1A5EB" w14:textId="0766F5ED" w:rsidR="00361DCC" w:rsidRDefault="00361DCC" w:rsidP="00B54FA0">
      <w:pPr>
        <w:pStyle w:val="ListParagraph"/>
        <w:ind w:left="0"/>
      </w:pPr>
    </w:p>
    <w:p w14:paraId="13F53880" w14:textId="41855134" w:rsidR="00361DCC" w:rsidRDefault="00361DCC" w:rsidP="00B54FA0">
      <w:pPr>
        <w:pStyle w:val="ListParagraph"/>
        <w:ind w:left="0"/>
      </w:pPr>
    </w:p>
    <w:p w14:paraId="32891567" w14:textId="5006DE45" w:rsidR="00361DCC" w:rsidRDefault="00361DCC" w:rsidP="00B54FA0">
      <w:pPr>
        <w:pStyle w:val="ListParagraph"/>
        <w:ind w:left="0"/>
      </w:pPr>
    </w:p>
    <w:p w14:paraId="3289CC57" w14:textId="77777777" w:rsidR="00361DCC" w:rsidRDefault="00361DCC" w:rsidP="00B54FA0">
      <w:pPr>
        <w:pStyle w:val="ListParagraph"/>
        <w:ind w:left="0"/>
      </w:pPr>
    </w:p>
    <w:p w14:paraId="0952D65E" w14:textId="034FDBD2" w:rsidR="00B54FA0" w:rsidRDefault="00B54FA0" w:rsidP="00860085">
      <w:pPr>
        <w:pStyle w:val="ListParagraph"/>
        <w:numPr>
          <w:ilvl w:val="0"/>
          <w:numId w:val="1"/>
        </w:numPr>
      </w:pPr>
      <w:r>
        <w:lastRenderedPageBreak/>
        <w:t>Complete the installation.</w:t>
      </w:r>
    </w:p>
    <w:p w14:paraId="29B0ADA7" w14:textId="5A80227C" w:rsidR="00B54FA0" w:rsidRDefault="00B54FA0" w:rsidP="00B54FA0">
      <w:r>
        <w:rPr>
          <w:noProof/>
        </w:rPr>
        <w:drawing>
          <wp:inline distT="0" distB="0" distL="0" distR="0" wp14:anchorId="4632D6A1" wp14:editId="6D3EF163">
            <wp:extent cx="4474405" cy="28194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047" cy="2854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F98A5" w14:textId="4DA1CBBC" w:rsidR="00B54FA0" w:rsidRDefault="00B54FA0" w:rsidP="00860085">
      <w:pPr>
        <w:pStyle w:val="ListParagraph"/>
        <w:numPr>
          <w:ilvl w:val="0"/>
          <w:numId w:val="1"/>
        </w:numPr>
      </w:pPr>
      <w:r>
        <w:t>Configure installation.</w:t>
      </w:r>
    </w:p>
    <w:p w14:paraId="5311BECE" w14:textId="1E2DA58F" w:rsidR="00113426" w:rsidRDefault="00113426" w:rsidP="00113426">
      <w:r>
        <w:rPr>
          <w:noProof/>
        </w:rPr>
        <w:drawing>
          <wp:inline distT="0" distB="0" distL="0" distR="0" wp14:anchorId="7E704C2F" wp14:editId="6FB3A895">
            <wp:extent cx="4498340" cy="2647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518" cy="2665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BB420" w14:textId="22C595B3" w:rsidR="00B54FA0" w:rsidRDefault="00113426" w:rsidP="00860085">
      <w:pPr>
        <w:pStyle w:val="ListParagraph"/>
        <w:numPr>
          <w:ilvl w:val="0"/>
          <w:numId w:val="1"/>
        </w:numPr>
      </w:pPr>
      <w:r>
        <w:t>Set authentication method.</w:t>
      </w:r>
    </w:p>
    <w:p w14:paraId="6A45933A" w14:textId="6B710630" w:rsidR="00113426" w:rsidRDefault="00113426" w:rsidP="00113426">
      <w:r>
        <w:rPr>
          <w:noProof/>
        </w:rPr>
        <w:drawing>
          <wp:inline distT="0" distB="0" distL="0" distR="0" wp14:anchorId="38D0C42B" wp14:editId="6EE94675">
            <wp:extent cx="4673807" cy="26193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815" cy="263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73E72" w14:textId="77777777" w:rsidR="00361DCC" w:rsidRDefault="00361DCC" w:rsidP="00113426"/>
    <w:p w14:paraId="659C4B75" w14:textId="3B5398A1" w:rsidR="00113426" w:rsidRDefault="00113426" w:rsidP="00860085">
      <w:pPr>
        <w:pStyle w:val="ListParagraph"/>
        <w:numPr>
          <w:ilvl w:val="0"/>
          <w:numId w:val="1"/>
        </w:numPr>
      </w:pPr>
      <w:r>
        <w:lastRenderedPageBreak/>
        <w:t>Set password.</w:t>
      </w:r>
    </w:p>
    <w:p w14:paraId="11133A33" w14:textId="718C9B82" w:rsidR="00113426" w:rsidRDefault="00113426" w:rsidP="00113426">
      <w:r>
        <w:rPr>
          <w:noProof/>
        </w:rPr>
        <w:drawing>
          <wp:inline distT="0" distB="0" distL="0" distR="0" wp14:anchorId="3AF1223C" wp14:editId="63D686A0">
            <wp:extent cx="4646295" cy="280035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17" cy="282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26118" w14:textId="48E8A400" w:rsidR="00113426" w:rsidRDefault="00777EFF" w:rsidP="00860085">
      <w:pPr>
        <w:pStyle w:val="ListParagraph"/>
        <w:numPr>
          <w:ilvl w:val="0"/>
          <w:numId w:val="1"/>
        </w:numPr>
      </w:pPr>
      <w:r>
        <w:t>Configure service.</w:t>
      </w:r>
    </w:p>
    <w:p w14:paraId="1FE87017" w14:textId="76A7EF0E" w:rsidR="00777EFF" w:rsidRDefault="00361DCC" w:rsidP="00777EFF">
      <w:r>
        <w:rPr>
          <w:noProof/>
        </w:rPr>
        <w:drawing>
          <wp:inline distT="0" distB="0" distL="0" distR="0" wp14:anchorId="523C5E5D" wp14:editId="7A0F9FC2">
            <wp:extent cx="4676775" cy="26955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CAFFF" w14:textId="27D94706" w:rsidR="00777EFF" w:rsidRDefault="00777EFF" w:rsidP="00860085">
      <w:pPr>
        <w:pStyle w:val="ListParagraph"/>
        <w:numPr>
          <w:ilvl w:val="0"/>
          <w:numId w:val="1"/>
        </w:numPr>
      </w:pPr>
      <w:r>
        <w:t>Grant file permissions.</w:t>
      </w:r>
    </w:p>
    <w:p w14:paraId="55866BC6" w14:textId="49A81AB1" w:rsidR="00777EFF" w:rsidRDefault="00777EFF" w:rsidP="00777EFF">
      <w:r>
        <w:rPr>
          <w:noProof/>
        </w:rPr>
        <w:drawing>
          <wp:inline distT="0" distB="0" distL="0" distR="0" wp14:anchorId="7EDE9B72" wp14:editId="24E2C353">
            <wp:extent cx="4701540" cy="2867025"/>
            <wp:effectExtent l="0" t="0" r="381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310" cy="2879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3F9E2" w14:textId="1EBF3176" w:rsidR="00777EFF" w:rsidRPr="00860085" w:rsidRDefault="00777EFF" w:rsidP="00860085">
      <w:pPr>
        <w:pStyle w:val="ListParagraph"/>
        <w:numPr>
          <w:ilvl w:val="0"/>
          <w:numId w:val="1"/>
        </w:numPr>
      </w:pPr>
      <w:r>
        <w:lastRenderedPageBreak/>
        <w:t>Apply final configurations.</w:t>
      </w:r>
    </w:p>
    <w:p w14:paraId="717FC54E" w14:textId="40AFACA7" w:rsidR="00860085" w:rsidRDefault="00777EFF">
      <w:r>
        <w:rPr>
          <w:noProof/>
        </w:rPr>
        <w:drawing>
          <wp:inline distT="0" distB="0" distL="0" distR="0" wp14:anchorId="519CE9CA" wp14:editId="668A6371">
            <wp:extent cx="4693285" cy="27527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821" cy="2761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14522" w14:textId="48739340" w:rsidR="00860085" w:rsidRDefault="00777EFF" w:rsidP="00777EFF">
      <w:pPr>
        <w:pStyle w:val="ListParagraph"/>
        <w:numPr>
          <w:ilvl w:val="0"/>
          <w:numId w:val="1"/>
        </w:numPr>
      </w:pPr>
      <w:r>
        <w:t>Set environment variables.</w:t>
      </w:r>
    </w:p>
    <w:p w14:paraId="14E4E08F" w14:textId="5EEDA12D" w:rsidR="00777EFF" w:rsidRDefault="00777EFF" w:rsidP="00777EFF">
      <w:r>
        <w:rPr>
          <w:noProof/>
        </w:rPr>
        <w:drawing>
          <wp:inline distT="0" distB="0" distL="0" distR="0" wp14:anchorId="01FEBA84" wp14:editId="04B7D97B">
            <wp:extent cx="4530090" cy="283845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677" cy="2842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705BB" w14:textId="68831E1B" w:rsidR="00777EFF" w:rsidRDefault="00D6732F" w:rsidP="00777EFF">
      <w:pPr>
        <w:pStyle w:val="ListParagraph"/>
        <w:numPr>
          <w:ilvl w:val="0"/>
          <w:numId w:val="1"/>
        </w:numPr>
      </w:pPr>
      <w:r>
        <w:t>Confirming the MySQL installation.</w:t>
      </w:r>
    </w:p>
    <w:p w14:paraId="0926D53E" w14:textId="0C6BDC56" w:rsidR="00361DCC" w:rsidRDefault="00361DCC" w:rsidP="00361DCC">
      <w:r>
        <w:rPr>
          <w:noProof/>
        </w:rPr>
        <w:drawing>
          <wp:inline distT="0" distB="0" distL="0" distR="0" wp14:anchorId="764CDC39" wp14:editId="266C846F">
            <wp:extent cx="4486203" cy="26384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730" cy="2661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03D11" w14:textId="31CF606D" w:rsidR="00D6732F" w:rsidRDefault="00361DCC" w:rsidP="00777EFF">
      <w:pPr>
        <w:pStyle w:val="ListParagraph"/>
        <w:numPr>
          <w:ilvl w:val="0"/>
          <w:numId w:val="1"/>
        </w:numPr>
      </w:pPr>
      <w:r>
        <w:lastRenderedPageBreak/>
        <w:t>Testing MySQL installation.</w:t>
      </w:r>
    </w:p>
    <w:p w14:paraId="7BB2F236" w14:textId="5450ED97" w:rsidR="00361DCC" w:rsidRDefault="00361DCC" w:rsidP="00361DCC">
      <w:r>
        <w:rPr>
          <w:noProof/>
        </w:rPr>
        <w:drawing>
          <wp:inline distT="0" distB="0" distL="0" distR="0" wp14:anchorId="2E74DD6A" wp14:editId="44180166">
            <wp:extent cx="4217035" cy="3067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15" cy="3103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616AD" w14:textId="77777777" w:rsidR="00860085" w:rsidRDefault="00860085"/>
    <w:p w14:paraId="0D5CCFC8" w14:textId="77777777" w:rsidR="003711D9" w:rsidRDefault="003711D9">
      <w:pPr>
        <w:rPr>
          <w:b/>
          <w:sz w:val="28"/>
        </w:rPr>
      </w:pPr>
    </w:p>
    <w:p w14:paraId="443EBC57" w14:textId="77777777" w:rsidR="003711D9" w:rsidRDefault="003711D9">
      <w:pPr>
        <w:rPr>
          <w:b/>
          <w:sz w:val="28"/>
        </w:rPr>
      </w:pPr>
    </w:p>
    <w:p w14:paraId="7605916B" w14:textId="77777777" w:rsidR="003711D9" w:rsidRDefault="003711D9">
      <w:pPr>
        <w:rPr>
          <w:b/>
          <w:sz w:val="28"/>
        </w:rPr>
      </w:pPr>
    </w:p>
    <w:p w14:paraId="382A366A" w14:textId="77777777" w:rsidR="003711D9" w:rsidRDefault="003711D9">
      <w:pPr>
        <w:rPr>
          <w:b/>
          <w:sz w:val="28"/>
        </w:rPr>
      </w:pPr>
    </w:p>
    <w:p w14:paraId="427B1C47" w14:textId="77777777" w:rsidR="003711D9" w:rsidRDefault="003711D9">
      <w:pPr>
        <w:rPr>
          <w:b/>
          <w:sz w:val="28"/>
        </w:rPr>
      </w:pPr>
    </w:p>
    <w:p w14:paraId="666E819A" w14:textId="77777777" w:rsidR="003711D9" w:rsidRDefault="003711D9">
      <w:pPr>
        <w:rPr>
          <w:b/>
          <w:sz w:val="28"/>
        </w:rPr>
      </w:pPr>
    </w:p>
    <w:p w14:paraId="12E9B332" w14:textId="77777777" w:rsidR="003711D9" w:rsidRDefault="003711D9">
      <w:pPr>
        <w:rPr>
          <w:b/>
          <w:sz w:val="28"/>
        </w:rPr>
      </w:pPr>
    </w:p>
    <w:p w14:paraId="61CD0D15" w14:textId="77777777" w:rsidR="003711D9" w:rsidRDefault="003711D9">
      <w:pPr>
        <w:rPr>
          <w:b/>
          <w:sz w:val="28"/>
        </w:rPr>
      </w:pPr>
    </w:p>
    <w:p w14:paraId="3299A026" w14:textId="77777777" w:rsidR="003711D9" w:rsidRDefault="003711D9">
      <w:pPr>
        <w:rPr>
          <w:b/>
          <w:sz w:val="28"/>
        </w:rPr>
      </w:pPr>
    </w:p>
    <w:p w14:paraId="382B8023" w14:textId="77777777" w:rsidR="003711D9" w:rsidRDefault="003711D9">
      <w:pPr>
        <w:rPr>
          <w:b/>
          <w:sz w:val="28"/>
        </w:rPr>
      </w:pPr>
    </w:p>
    <w:p w14:paraId="5992DE3F" w14:textId="77777777" w:rsidR="003711D9" w:rsidRDefault="003711D9">
      <w:pPr>
        <w:rPr>
          <w:b/>
          <w:sz w:val="28"/>
        </w:rPr>
      </w:pPr>
    </w:p>
    <w:p w14:paraId="2699140E" w14:textId="77777777" w:rsidR="003711D9" w:rsidRDefault="003711D9">
      <w:pPr>
        <w:rPr>
          <w:b/>
          <w:sz w:val="28"/>
        </w:rPr>
      </w:pPr>
    </w:p>
    <w:p w14:paraId="5FED33EA" w14:textId="77777777" w:rsidR="003711D9" w:rsidRDefault="003711D9">
      <w:pPr>
        <w:rPr>
          <w:b/>
          <w:sz w:val="28"/>
        </w:rPr>
      </w:pPr>
    </w:p>
    <w:p w14:paraId="16C211A9" w14:textId="77777777" w:rsidR="003711D9" w:rsidRDefault="003711D9">
      <w:pPr>
        <w:rPr>
          <w:b/>
          <w:sz w:val="28"/>
        </w:rPr>
      </w:pPr>
    </w:p>
    <w:p w14:paraId="71C038D1" w14:textId="77777777" w:rsidR="003711D9" w:rsidRDefault="003711D9">
      <w:pPr>
        <w:rPr>
          <w:b/>
          <w:sz w:val="28"/>
        </w:rPr>
      </w:pPr>
    </w:p>
    <w:p w14:paraId="0F67C811" w14:textId="77777777" w:rsidR="003711D9" w:rsidRDefault="003711D9">
      <w:pPr>
        <w:rPr>
          <w:b/>
          <w:sz w:val="28"/>
        </w:rPr>
      </w:pPr>
    </w:p>
    <w:p w14:paraId="22C8FC5C" w14:textId="77777777" w:rsidR="003711D9" w:rsidRDefault="003711D9">
      <w:pPr>
        <w:rPr>
          <w:b/>
          <w:sz w:val="28"/>
        </w:rPr>
      </w:pPr>
    </w:p>
    <w:p w14:paraId="55209ED9" w14:textId="1B72EBB3" w:rsidR="00860085" w:rsidRDefault="00F43B85">
      <w:pPr>
        <w:rPr>
          <w:b/>
          <w:sz w:val="28"/>
        </w:rPr>
      </w:pPr>
      <w:r w:rsidRPr="00860085">
        <w:rPr>
          <w:b/>
          <w:sz w:val="28"/>
        </w:rPr>
        <w:lastRenderedPageBreak/>
        <w:t xml:space="preserve">INSTALLATION OF </w:t>
      </w:r>
      <w:r>
        <w:rPr>
          <w:b/>
          <w:sz w:val="28"/>
        </w:rPr>
        <w:t>VISUAL STUDIO CODE</w:t>
      </w:r>
    </w:p>
    <w:p w14:paraId="61A9BEA3" w14:textId="18502C58" w:rsidR="00F43B85" w:rsidRDefault="003711D9" w:rsidP="003711D9">
      <w:pPr>
        <w:pStyle w:val="ListParagraph"/>
        <w:numPr>
          <w:ilvl w:val="0"/>
          <w:numId w:val="2"/>
        </w:numPr>
      </w:pPr>
      <w:r>
        <w:t>Download and run installer.</w:t>
      </w:r>
    </w:p>
    <w:p w14:paraId="56C1F86F" w14:textId="273EFE90" w:rsidR="003711D9" w:rsidRDefault="003711D9" w:rsidP="003711D9">
      <w:r>
        <w:rPr>
          <w:noProof/>
        </w:rPr>
        <w:drawing>
          <wp:inline distT="0" distB="0" distL="0" distR="0" wp14:anchorId="43DBECB3" wp14:editId="06566AB5">
            <wp:extent cx="4133439" cy="2762250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036" cy="2782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B2DC6" w14:textId="79798C7B" w:rsidR="003711D9" w:rsidRDefault="003711D9" w:rsidP="003711D9">
      <w:pPr>
        <w:pStyle w:val="ListParagraph"/>
        <w:numPr>
          <w:ilvl w:val="0"/>
          <w:numId w:val="2"/>
        </w:numPr>
      </w:pPr>
      <w:r>
        <w:t>Select additional tasks.</w:t>
      </w:r>
    </w:p>
    <w:p w14:paraId="470F36F4" w14:textId="24777C92" w:rsidR="003711D9" w:rsidRDefault="003711D9" w:rsidP="003711D9">
      <w:r>
        <w:rPr>
          <w:noProof/>
        </w:rPr>
        <w:drawing>
          <wp:inline distT="0" distB="0" distL="0" distR="0" wp14:anchorId="017FD1A3" wp14:editId="7985A2D4">
            <wp:extent cx="4210050" cy="3007179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550" cy="3012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8BFE0" w14:textId="09C6DE75" w:rsidR="003711D9" w:rsidRDefault="00884F0C" w:rsidP="003711D9">
      <w:pPr>
        <w:pStyle w:val="ListParagraph"/>
        <w:numPr>
          <w:ilvl w:val="0"/>
          <w:numId w:val="2"/>
        </w:numPr>
      </w:pPr>
      <w:r>
        <w:t>Finalize installation.</w:t>
      </w:r>
    </w:p>
    <w:p w14:paraId="3063FA54" w14:textId="50515801" w:rsidR="003711D9" w:rsidRDefault="003711D9" w:rsidP="003711D9">
      <w:r>
        <w:rPr>
          <w:noProof/>
        </w:rPr>
        <w:lastRenderedPageBreak/>
        <w:drawing>
          <wp:inline distT="0" distB="0" distL="0" distR="0" wp14:anchorId="4195864A" wp14:editId="5AA2BFC3">
            <wp:extent cx="4057650" cy="28026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88" cy="2807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3D70F" w14:textId="112AC0B2" w:rsidR="003711D9" w:rsidRDefault="00884F0C" w:rsidP="003711D9">
      <w:pPr>
        <w:pStyle w:val="ListParagraph"/>
        <w:numPr>
          <w:ilvl w:val="0"/>
          <w:numId w:val="2"/>
        </w:numPr>
      </w:pPr>
      <w:r>
        <w:t>Launch VS Code</w:t>
      </w:r>
    </w:p>
    <w:p w14:paraId="5F7AC6EB" w14:textId="29AAB9EB" w:rsidR="00860085" w:rsidRDefault="00884F0C">
      <w:r>
        <w:rPr>
          <w:noProof/>
        </w:rPr>
        <w:drawing>
          <wp:inline distT="0" distB="0" distL="0" distR="0" wp14:anchorId="48C92D6E" wp14:editId="64928B37">
            <wp:extent cx="4177153" cy="28759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837" cy="2897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42E0848" w14:textId="77777777" w:rsidR="00860085" w:rsidRDefault="00860085"/>
    <w:p w14:paraId="75005CA3" w14:textId="77777777" w:rsidR="00860085" w:rsidRDefault="00860085"/>
    <w:p w14:paraId="29EED90B" w14:textId="77777777" w:rsidR="00860085" w:rsidRDefault="00860085"/>
    <w:p w14:paraId="4B095057" w14:textId="77777777" w:rsidR="00860085" w:rsidRDefault="00860085"/>
    <w:sectPr w:rsidR="00860085" w:rsidSect="00361DCC"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11E94"/>
    <w:multiLevelType w:val="hybridMultilevel"/>
    <w:tmpl w:val="90C42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FC4449"/>
    <w:multiLevelType w:val="hybridMultilevel"/>
    <w:tmpl w:val="DE224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0JDEyNTEwMDMxMTcyUdpeDU4uLM/DyQAsNaAMd2p7EsAAAA"/>
  </w:docVars>
  <w:rsids>
    <w:rsidRoot w:val="00860085"/>
    <w:rsid w:val="00113426"/>
    <w:rsid w:val="00361DCC"/>
    <w:rsid w:val="003711D9"/>
    <w:rsid w:val="00777EFF"/>
    <w:rsid w:val="00860085"/>
    <w:rsid w:val="00884F0C"/>
    <w:rsid w:val="00A41EC5"/>
    <w:rsid w:val="00B54FA0"/>
    <w:rsid w:val="00D6732F"/>
    <w:rsid w:val="00F4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2479D"/>
  <w15:chartTrackingRefBased/>
  <w15:docId w15:val="{601283CD-CBA9-4283-84F6-F85E89764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0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08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0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0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://www.mysql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4-06-24T21:14:00Z</dcterms:created>
  <dcterms:modified xsi:type="dcterms:W3CDTF">2024-06-24T21:14:00Z</dcterms:modified>
</cp:coreProperties>
</file>